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FB6D6" w14:textId="77777777" w:rsidR="00BA54E9" w:rsidRPr="002409A4" w:rsidRDefault="0080192C" w:rsidP="00BA54E9">
      <w:pPr>
        <w:spacing w:after="0" w:line="240" w:lineRule="auto"/>
        <w:rPr>
          <w:sz w:val="28"/>
          <w:szCs w:val="28"/>
        </w:rPr>
      </w:pPr>
      <w:r>
        <w:rPr>
          <w:sz w:val="28"/>
          <w:szCs w:val="28"/>
        </w:rPr>
        <w:t>[Date]</w:t>
      </w:r>
    </w:p>
    <w:p w14:paraId="45D5F0DB" w14:textId="77777777" w:rsidR="00BA54E9" w:rsidRPr="002409A4" w:rsidRDefault="00BA54E9" w:rsidP="00BA54E9">
      <w:pPr>
        <w:spacing w:after="0" w:line="240" w:lineRule="auto"/>
        <w:rPr>
          <w:sz w:val="28"/>
          <w:szCs w:val="28"/>
        </w:rPr>
      </w:pPr>
    </w:p>
    <w:p w14:paraId="3B85D57B" w14:textId="77777777" w:rsidR="00117768" w:rsidRPr="00B67C75" w:rsidRDefault="00117768" w:rsidP="00B67C75">
      <w:pPr>
        <w:spacing w:after="240" w:line="240" w:lineRule="auto"/>
        <w:rPr>
          <w:sz w:val="28"/>
          <w:szCs w:val="28"/>
        </w:rPr>
      </w:pPr>
      <w:r w:rsidRPr="00B67C75">
        <w:rPr>
          <w:sz w:val="28"/>
          <w:szCs w:val="28"/>
        </w:rPr>
        <w:t xml:space="preserve">Dear Parent or Guardian, </w:t>
      </w:r>
    </w:p>
    <w:p w14:paraId="5072B7D7" w14:textId="0BA3F768" w:rsidR="00B4259D" w:rsidRPr="00B67C75" w:rsidRDefault="00B4259D" w:rsidP="00635049">
      <w:pPr>
        <w:spacing w:after="240"/>
        <w:rPr>
          <w:sz w:val="28"/>
          <w:szCs w:val="28"/>
        </w:rPr>
      </w:pPr>
      <w:r w:rsidRPr="00B67C75">
        <w:rPr>
          <w:sz w:val="28"/>
          <w:szCs w:val="28"/>
        </w:rPr>
        <w:t>During the 20</w:t>
      </w:r>
      <w:r w:rsidR="00116811">
        <w:rPr>
          <w:sz w:val="28"/>
          <w:szCs w:val="28"/>
        </w:rPr>
        <w:t>2</w:t>
      </w:r>
      <w:r w:rsidR="000A41D3">
        <w:rPr>
          <w:sz w:val="28"/>
          <w:szCs w:val="28"/>
        </w:rPr>
        <w:t>3</w:t>
      </w:r>
      <w:r w:rsidR="00B27E03">
        <w:rPr>
          <w:sz w:val="28"/>
          <w:szCs w:val="28"/>
        </w:rPr>
        <w:t>-</w:t>
      </w:r>
      <w:r w:rsidR="00070B82">
        <w:rPr>
          <w:sz w:val="28"/>
          <w:szCs w:val="28"/>
        </w:rPr>
        <w:t>20</w:t>
      </w:r>
      <w:r w:rsidR="00116811">
        <w:rPr>
          <w:sz w:val="28"/>
          <w:szCs w:val="28"/>
        </w:rPr>
        <w:t>2</w:t>
      </w:r>
      <w:r w:rsidR="000A41D3">
        <w:rPr>
          <w:sz w:val="28"/>
          <w:szCs w:val="28"/>
        </w:rPr>
        <w:t>4</w:t>
      </w:r>
      <w:r w:rsidRPr="00B67C75">
        <w:rPr>
          <w:sz w:val="28"/>
          <w:szCs w:val="28"/>
        </w:rPr>
        <w:t xml:space="preserve"> school year, </w:t>
      </w:r>
      <w:r w:rsidR="0052080A" w:rsidRPr="00B67C75">
        <w:rPr>
          <w:sz w:val="28"/>
          <w:szCs w:val="28"/>
        </w:rPr>
        <w:t>your student participated</w:t>
      </w:r>
      <w:r w:rsidRPr="00B67C75">
        <w:rPr>
          <w:sz w:val="28"/>
          <w:szCs w:val="28"/>
        </w:rPr>
        <w:t xml:space="preserve"> in the Dynamic Learning Maps</w:t>
      </w:r>
      <w:r w:rsidR="00B27E03">
        <w:rPr>
          <w:sz w:val="28"/>
          <w:szCs w:val="28"/>
        </w:rPr>
        <w:t>®</w:t>
      </w:r>
      <w:r w:rsidRPr="00B67C75">
        <w:rPr>
          <w:sz w:val="28"/>
          <w:szCs w:val="28"/>
        </w:rPr>
        <w:t xml:space="preserve"> (DLM</w:t>
      </w:r>
      <w:r w:rsidR="00B27E03">
        <w:rPr>
          <w:sz w:val="28"/>
          <w:szCs w:val="28"/>
        </w:rPr>
        <w:t>®</w:t>
      </w:r>
      <w:r w:rsidRPr="00B67C75">
        <w:rPr>
          <w:sz w:val="28"/>
          <w:szCs w:val="28"/>
        </w:rPr>
        <w:t xml:space="preserve">) assessment. DLM </w:t>
      </w:r>
      <w:r w:rsidR="00EA1E8F">
        <w:rPr>
          <w:sz w:val="28"/>
          <w:szCs w:val="28"/>
        </w:rPr>
        <w:t xml:space="preserve">assessments </w:t>
      </w:r>
      <w:r w:rsidRPr="00B67C75">
        <w:rPr>
          <w:sz w:val="28"/>
          <w:szCs w:val="28"/>
        </w:rPr>
        <w:t>provide a measurement of academic achievement for students with the most significant cognitive disabilit</w:t>
      </w:r>
      <w:r w:rsidR="00B67C75">
        <w:rPr>
          <w:sz w:val="28"/>
          <w:szCs w:val="28"/>
        </w:rPr>
        <w:t>ies</w:t>
      </w:r>
      <w:r w:rsidRPr="00B67C75">
        <w:rPr>
          <w:sz w:val="28"/>
          <w:szCs w:val="28"/>
        </w:rPr>
        <w:t xml:space="preserve"> throughout the state of [</w:t>
      </w:r>
      <w:r w:rsidRPr="00B27E03">
        <w:rPr>
          <w:sz w:val="28"/>
          <w:szCs w:val="28"/>
        </w:rPr>
        <w:t>State]</w:t>
      </w:r>
      <w:r w:rsidRPr="00B67C75">
        <w:rPr>
          <w:sz w:val="28"/>
          <w:szCs w:val="28"/>
        </w:rPr>
        <w:t xml:space="preserve"> and in other states.  With this information, we will be able to monit</w:t>
      </w:r>
      <w:r w:rsidR="00635049">
        <w:rPr>
          <w:sz w:val="28"/>
          <w:szCs w:val="28"/>
        </w:rPr>
        <w:t>or student academic achievement</w:t>
      </w:r>
      <w:r w:rsidR="0052080A" w:rsidRPr="00B67C75">
        <w:rPr>
          <w:sz w:val="28"/>
          <w:szCs w:val="28"/>
        </w:rPr>
        <w:t xml:space="preserve"> </w:t>
      </w:r>
      <w:r w:rsidRPr="00B67C75">
        <w:rPr>
          <w:sz w:val="28"/>
          <w:szCs w:val="28"/>
        </w:rPr>
        <w:t xml:space="preserve">on an annual basis.  </w:t>
      </w:r>
    </w:p>
    <w:p w14:paraId="111A5C61" w14:textId="7C55019E" w:rsidR="00B4259D" w:rsidRPr="00B67C75" w:rsidRDefault="00B4259D" w:rsidP="00B67C75">
      <w:pPr>
        <w:spacing w:after="240"/>
        <w:rPr>
          <w:sz w:val="28"/>
          <w:szCs w:val="28"/>
        </w:rPr>
      </w:pPr>
      <w:r w:rsidRPr="00B67C75">
        <w:rPr>
          <w:sz w:val="28"/>
          <w:szCs w:val="28"/>
        </w:rPr>
        <w:t xml:space="preserve">Enclosed you will find your child’s results on </w:t>
      </w:r>
      <w:r w:rsidR="007D3909">
        <w:rPr>
          <w:sz w:val="28"/>
          <w:szCs w:val="28"/>
        </w:rPr>
        <w:t xml:space="preserve">the </w:t>
      </w:r>
      <w:r w:rsidRPr="00B67C75">
        <w:rPr>
          <w:sz w:val="28"/>
          <w:szCs w:val="28"/>
        </w:rPr>
        <w:t>DLM</w:t>
      </w:r>
      <w:r w:rsidR="007D3909">
        <w:rPr>
          <w:sz w:val="28"/>
          <w:szCs w:val="28"/>
        </w:rPr>
        <w:t xml:space="preserve"> assessment</w:t>
      </w:r>
      <w:r w:rsidR="00B27E03">
        <w:rPr>
          <w:sz w:val="28"/>
          <w:szCs w:val="28"/>
        </w:rPr>
        <w:t xml:space="preserve">. </w:t>
      </w:r>
      <w:r w:rsidRPr="00B67C75">
        <w:rPr>
          <w:sz w:val="28"/>
          <w:szCs w:val="28"/>
        </w:rPr>
        <w:t xml:space="preserve">The Individual Student Report provides information about your child’s achievement on the </w:t>
      </w:r>
      <w:r w:rsidR="007D7C8A">
        <w:rPr>
          <w:sz w:val="28"/>
          <w:szCs w:val="28"/>
        </w:rPr>
        <w:t xml:space="preserve">alternate content standards, called </w:t>
      </w:r>
      <w:r w:rsidRPr="00B67C75">
        <w:rPr>
          <w:sz w:val="28"/>
          <w:szCs w:val="28"/>
        </w:rPr>
        <w:t>Essential Elements. This information is for you to review and keep.</w:t>
      </w:r>
    </w:p>
    <w:p w14:paraId="3339B6C9" w14:textId="5DD7C1A3" w:rsidR="00B4259D" w:rsidRPr="00B67C75" w:rsidRDefault="00B4259D" w:rsidP="00B67C75">
      <w:pPr>
        <w:spacing w:after="240"/>
        <w:rPr>
          <w:sz w:val="28"/>
          <w:szCs w:val="28"/>
        </w:rPr>
      </w:pPr>
      <w:r w:rsidRPr="00B67C75">
        <w:rPr>
          <w:sz w:val="28"/>
          <w:szCs w:val="28"/>
        </w:rPr>
        <w:t>If you have any questions regarding this test or the information that is being sent to you about how your child performed on this test, please contact me or the school principal.</w:t>
      </w:r>
    </w:p>
    <w:p w14:paraId="482605B3" w14:textId="77777777" w:rsidR="00B4259D" w:rsidRPr="00B67C75" w:rsidRDefault="00B4259D" w:rsidP="00B67C75">
      <w:pPr>
        <w:spacing w:after="240"/>
        <w:rPr>
          <w:sz w:val="28"/>
          <w:szCs w:val="28"/>
        </w:rPr>
      </w:pPr>
      <w:r w:rsidRPr="00B67C75">
        <w:rPr>
          <w:sz w:val="28"/>
          <w:szCs w:val="28"/>
        </w:rPr>
        <w:t>Sincerely,</w:t>
      </w:r>
    </w:p>
    <w:p w14:paraId="4FC432A5" w14:textId="392C65DA" w:rsidR="00B4259D" w:rsidRPr="00C92B1E" w:rsidRDefault="00C92B1E" w:rsidP="00B67C75">
      <w:pPr>
        <w:spacing w:after="240"/>
        <w:rPr>
          <w:sz w:val="28"/>
          <w:szCs w:val="28"/>
        </w:rPr>
      </w:pPr>
      <w:r>
        <w:rPr>
          <w:sz w:val="28"/>
          <w:szCs w:val="28"/>
        </w:rPr>
        <w:t>[Insert Teacher Name Here]</w:t>
      </w:r>
    </w:p>
    <w:p w14:paraId="09C244D8" w14:textId="77777777" w:rsidR="00B4259D" w:rsidRPr="00B67C75" w:rsidRDefault="00B4259D" w:rsidP="00B67C75">
      <w:pPr>
        <w:spacing w:after="240" w:line="240" w:lineRule="auto"/>
        <w:rPr>
          <w:sz w:val="28"/>
          <w:szCs w:val="28"/>
        </w:rPr>
      </w:pPr>
    </w:p>
    <w:sectPr w:rsidR="00B4259D" w:rsidRPr="00B67C75" w:rsidSect="00BA54E9">
      <w:headerReference w:type="default" r:id="rId11"/>
      <w:footerReference w:type="default" r:id="rId12"/>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92F19" w14:textId="77777777" w:rsidR="002E7032" w:rsidRDefault="002E7032" w:rsidP="002D13CC">
      <w:r>
        <w:separator/>
      </w:r>
    </w:p>
  </w:endnote>
  <w:endnote w:type="continuationSeparator" w:id="0">
    <w:p w14:paraId="53FB1572" w14:textId="77777777" w:rsidR="002E7032" w:rsidRDefault="002E7032" w:rsidP="002D1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078B2" w14:textId="57C42BEF" w:rsidR="00112CD5" w:rsidRDefault="00070B82" w:rsidP="00112CD5">
    <w:pPr>
      <w:pStyle w:val="Footer"/>
      <w:jc w:val="right"/>
    </w:pPr>
    <w:r>
      <w:ptab w:relativeTo="margin" w:alignment="right" w:leader="none"/>
    </w:r>
    <w:r w:rsidR="00116811">
      <w:t>202</w:t>
    </w:r>
    <w:r w:rsidR="00DF1324">
      <w:t>3</w:t>
    </w:r>
    <w:r>
      <w:t>-20</w:t>
    </w:r>
    <w:r w:rsidR="00116811">
      <w:t>2</w:t>
    </w:r>
    <w:r w:rsidR="00DF1324">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6BB87" w14:textId="77777777" w:rsidR="002E7032" w:rsidRDefault="002E7032" w:rsidP="002D13CC">
      <w:r>
        <w:separator/>
      </w:r>
    </w:p>
  </w:footnote>
  <w:footnote w:type="continuationSeparator" w:id="0">
    <w:p w14:paraId="29AB85AB" w14:textId="77777777" w:rsidR="002E7032" w:rsidRDefault="002E7032" w:rsidP="002D1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7B70" w14:textId="5A31D7E9" w:rsidR="00BA54E9" w:rsidRDefault="00BA54E9" w:rsidP="00DB0968">
    <w:pPr>
      <w:pStyle w:val="Header"/>
    </w:pPr>
    <w:r>
      <w:rPr>
        <w:noProof/>
      </w:rPr>
      <w:drawing>
        <wp:inline distT="0" distB="0" distL="0" distR="0" wp14:anchorId="116E4E7C" wp14:editId="0BCA82EC">
          <wp:extent cx="1905469"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lm_logo_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0963" cy="78740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902EB"/>
    <w:multiLevelType w:val="multilevel"/>
    <w:tmpl w:val="5D4EF8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BFF1DE2"/>
    <w:multiLevelType w:val="multilevel"/>
    <w:tmpl w:val="320417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2BD7C6F"/>
    <w:multiLevelType w:val="hybridMultilevel"/>
    <w:tmpl w:val="0204B212"/>
    <w:lvl w:ilvl="0" w:tplc="000E891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8376782">
    <w:abstractNumId w:val="2"/>
  </w:num>
  <w:num w:numId="2" w16cid:durableId="1930581081">
    <w:abstractNumId w:val="2"/>
  </w:num>
  <w:num w:numId="3" w16cid:durableId="1633750323">
    <w:abstractNumId w:val="0"/>
  </w:num>
  <w:num w:numId="4" w16cid:durableId="148786742">
    <w:abstractNumId w:val="2"/>
  </w:num>
  <w:num w:numId="5" w16cid:durableId="12160465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NDc2MDU3NrM0MTNQ0lEKTi0uzszPAykwrgUA7QjVdCwAAAA="/>
  </w:docVars>
  <w:rsids>
    <w:rsidRoot w:val="00117768"/>
    <w:rsid w:val="00004670"/>
    <w:rsid w:val="00006766"/>
    <w:rsid w:val="00034180"/>
    <w:rsid w:val="00041CB5"/>
    <w:rsid w:val="000562D1"/>
    <w:rsid w:val="00070B82"/>
    <w:rsid w:val="000A07BA"/>
    <w:rsid w:val="000A41D3"/>
    <w:rsid w:val="000C1D89"/>
    <w:rsid w:val="000F6038"/>
    <w:rsid w:val="00112CD5"/>
    <w:rsid w:val="00116811"/>
    <w:rsid w:val="00117768"/>
    <w:rsid w:val="001378D1"/>
    <w:rsid w:val="001530E9"/>
    <w:rsid w:val="001A5354"/>
    <w:rsid w:val="001B1CEE"/>
    <w:rsid w:val="001E23E8"/>
    <w:rsid w:val="001F2435"/>
    <w:rsid w:val="002409A4"/>
    <w:rsid w:val="002548AB"/>
    <w:rsid w:val="002D13CC"/>
    <w:rsid w:val="002E7032"/>
    <w:rsid w:val="0034081E"/>
    <w:rsid w:val="00345196"/>
    <w:rsid w:val="003473B7"/>
    <w:rsid w:val="004436CE"/>
    <w:rsid w:val="004457D0"/>
    <w:rsid w:val="00473993"/>
    <w:rsid w:val="004744F5"/>
    <w:rsid w:val="004C1733"/>
    <w:rsid w:val="004C1C47"/>
    <w:rsid w:val="004E0F5A"/>
    <w:rsid w:val="00511803"/>
    <w:rsid w:val="0052080A"/>
    <w:rsid w:val="00523E62"/>
    <w:rsid w:val="005F192B"/>
    <w:rsid w:val="006322F9"/>
    <w:rsid w:val="00635049"/>
    <w:rsid w:val="00672993"/>
    <w:rsid w:val="0073110B"/>
    <w:rsid w:val="00771CAD"/>
    <w:rsid w:val="007864A1"/>
    <w:rsid w:val="007917A6"/>
    <w:rsid w:val="007A01A2"/>
    <w:rsid w:val="007A486F"/>
    <w:rsid w:val="007C42D6"/>
    <w:rsid w:val="007D3909"/>
    <w:rsid w:val="007D7C8A"/>
    <w:rsid w:val="0080192C"/>
    <w:rsid w:val="00805401"/>
    <w:rsid w:val="008A34A0"/>
    <w:rsid w:val="008D5F7A"/>
    <w:rsid w:val="008F1408"/>
    <w:rsid w:val="00917737"/>
    <w:rsid w:val="009434E8"/>
    <w:rsid w:val="009A4A1F"/>
    <w:rsid w:val="009F6F3A"/>
    <w:rsid w:val="00A11DCA"/>
    <w:rsid w:val="00A14E92"/>
    <w:rsid w:val="00A2267F"/>
    <w:rsid w:val="00A45490"/>
    <w:rsid w:val="00A5322D"/>
    <w:rsid w:val="00AF4C99"/>
    <w:rsid w:val="00B2778E"/>
    <w:rsid w:val="00B27E03"/>
    <w:rsid w:val="00B3523F"/>
    <w:rsid w:val="00B4259D"/>
    <w:rsid w:val="00B67C75"/>
    <w:rsid w:val="00BA54E9"/>
    <w:rsid w:val="00BE2EB8"/>
    <w:rsid w:val="00C016C5"/>
    <w:rsid w:val="00C12AA8"/>
    <w:rsid w:val="00C92B1E"/>
    <w:rsid w:val="00CE6A7C"/>
    <w:rsid w:val="00CF4EEA"/>
    <w:rsid w:val="00DB0968"/>
    <w:rsid w:val="00DD3701"/>
    <w:rsid w:val="00DE0B18"/>
    <w:rsid w:val="00DE1C05"/>
    <w:rsid w:val="00DF1324"/>
    <w:rsid w:val="00E61BB3"/>
    <w:rsid w:val="00EA1E8F"/>
    <w:rsid w:val="00F634D6"/>
    <w:rsid w:val="00FE2754"/>
    <w:rsid w:val="00FF16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CA55CF6"/>
  <w15:chartTrackingRefBased/>
  <w15:docId w15:val="{70837B6E-6EDE-4098-9D0F-1B2BF471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768"/>
    <w:pPr>
      <w:spacing w:after="200" w:line="276" w:lineRule="auto"/>
    </w:pPr>
    <w:rPr>
      <w:rFonts w:eastAsiaTheme="minorEastAsia"/>
      <w:sz w:val="22"/>
      <w:szCs w:val="22"/>
    </w:rPr>
  </w:style>
  <w:style w:type="paragraph" w:styleId="Heading1">
    <w:name w:val="heading 1"/>
    <w:basedOn w:val="Normal"/>
    <w:next w:val="Normal"/>
    <w:link w:val="Heading1Char"/>
    <w:uiPriority w:val="9"/>
    <w:qFormat/>
    <w:rsid w:val="00F634D6"/>
    <w:pPr>
      <w:keepNext/>
      <w:keepLines/>
      <w:spacing w:before="320" w:after="0" w:line="240" w:lineRule="auto"/>
      <w:outlineLvl w:val="0"/>
    </w:pPr>
    <w:rPr>
      <w:rFonts w:asciiTheme="majorHAnsi" w:eastAsiaTheme="majorEastAsia" w:hAnsiTheme="majorHAnsi" w:cstheme="majorBidi"/>
      <w:color w:val="6B911C"/>
      <w:sz w:val="30"/>
      <w:szCs w:val="30"/>
    </w:rPr>
  </w:style>
  <w:style w:type="paragraph" w:styleId="Heading2">
    <w:name w:val="heading 2"/>
    <w:basedOn w:val="Normal"/>
    <w:next w:val="Normal"/>
    <w:link w:val="Heading2Char"/>
    <w:uiPriority w:val="9"/>
    <w:semiHidden/>
    <w:unhideWhenUsed/>
    <w:qFormat/>
    <w:rsid w:val="00F634D6"/>
    <w:pPr>
      <w:keepNext/>
      <w:keepLines/>
      <w:spacing w:before="40" w:after="0" w:line="240" w:lineRule="auto"/>
      <w:outlineLvl w:val="1"/>
    </w:pPr>
    <w:rPr>
      <w:rFonts w:asciiTheme="majorHAnsi" w:eastAsiaTheme="majorEastAsia" w:hAnsiTheme="majorHAnsi" w:cstheme="majorBidi"/>
      <w:color w:val="C45911" w:themeColor="accent2" w:themeShade="BF"/>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3CC"/>
    <w:pPr>
      <w:tabs>
        <w:tab w:val="center" w:pos="4680"/>
        <w:tab w:val="right" w:pos="9360"/>
      </w:tabs>
      <w:spacing w:before="100"/>
    </w:pPr>
    <w:rPr>
      <w:szCs w:val="20"/>
    </w:rPr>
  </w:style>
  <w:style w:type="character" w:customStyle="1" w:styleId="HeaderChar">
    <w:name w:val="Header Char"/>
    <w:basedOn w:val="DefaultParagraphFont"/>
    <w:link w:val="Header"/>
    <w:uiPriority w:val="99"/>
    <w:rsid w:val="002D13CC"/>
  </w:style>
  <w:style w:type="paragraph" w:styleId="Footer">
    <w:name w:val="footer"/>
    <w:basedOn w:val="Normal"/>
    <w:link w:val="FooterChar"/>
    <w:uiPriority w:val="99"/>
    <w:unhideWhenUsed/>
    <w:rsid w:val="002D13CC"/>
    <w:pPr>
      <w:tabs>
        <w:tab w:val="center" w:pos="4680"/>
        <w:tab w:val="right" w:pos="9360"/>
      </w:tabs>
      <w:spacing w:before="100"/>
    </w:pPr>
    <w:rPr>
      <w:szCs w:val="20"/>
    </w:rPr>
  </w:style>
  <w:style w:type="character" w:customStyle="1" w:styleId="FooterChar">
    <w:name w:val="Footer Char"/>
    <w:basedOn w:val="DefaultParagraphFont"/>
    <w:link w:val="Footer"/>
    <w:uiPriority w:val="99"/>
    <w:rsid w:val="002D13CC"/>
  </w:style>
  <w:style w:type="paragraph" w:customStyle="1" w:styleId="FooterPortrait">
    <w:name w:val="Footer Portrait"/>
    <w:basedOn w:val="Footer"/>
    <w:qFormat/>
    <w:rsid w:val="000F6038"/>
  </w:style>
  <w:style w:type="paragraph" w:customStyle="1" w:styleId="FooterLandscape">
    <w:name w:val="Footer Landscape"/>
    <w:basedOn w:val="Footer"/>
    <w:qFormat/>
    <w:rsid w:val="000F6038"/>
    <w:pPr>
      <w:tabs>
        <w:tab w:val="clear" w:pos="4680"/>
        <w:tab w:val="clear" w:pos="9360"/>
        <w:tab w:val="center" w:pos="6480"/>
        <w:tab w:val="right" w:pos="12960"/>
      </w:tabs>
    </w:pPr>
  </w:style>
  <w:style w:type="character" w:customStyle="1" w:styleId="Heading1Char">
    <w:name w:val="Heading 1 Char"/>
    <w:basedOn w:val="DefaultParagraphFont"/>
    <w:link w:val="Heading1"/>
    <w:uiPriority w:val="9"/>
    <w:rsid w:val="00F634D6"/>
    <w:rPr>
      <w:rFonts w:asciiTheme="majorHAnsi" w:eastAsiaTheme="majorEastAsia" w:hAnsiTheme="majorHAnsi" w:cstheme="majorBidi"/>
      <w:color w:val="6B911C"/>
      <w:sz w:val="30"/>
      <w:szCs w:val="30"/>
    </w:rPr>
  </w:style>
  <w:style w:type="character" w:styleId="Hyperlink">
    <w:name w:val="Hyperlink"/>
    <w:basedOn w:val="DefaultParagraphFont"/>
    <w:uiPriority w:val="99"/>
    <w:unhideWhenUsed/>
    <w:rsid w:val="00B2778E"/>
    <w:rPr>
      <w:color w:val="0000FF"/>
      <w:u w:val="single"/>
    </w:rPr>
  </w:style>
  <w:style w:type="paragraph" w:styleId="TOC2">
    <w:name w:val="toc 2"/>
    <w:basedOn w:val="Normal"/>
    <w:next w:val="Normal"/>
    <w:autoRedefine/>
    <w:uiPriority w:val="39"/>
    <w:qFormat/>
    <w:rsid w:val="007864A1"/>
    <w:pPr>
      <w:spacing w:after="0" w:line="240" w:lineRule="auto"/>
    </w:pPr>
    <w:rPr>
      <w:rFonts w:ascii="Palatino Linotype" w:eastAsiaTheme="minorHAnsi" w:hAnsi="Palatino Linotype"/>
      <w:b/>
      <w:bCs/>
      <w:szCs w:val="20"/>
    </w:rPr>
  </w:style>
  <w:style w:type="character" w:customStyle="1" w:styleId="Heading2Char">
    <w:name w:val="Heading 2 Char"/>
    <w:basedOn w:val="DefaultParagraphFont"/>
    <w:link w:val="Heading2"/>
    <w:uiPriority w:val="9"/>
    <w:semiHidden/>
    <w:rsid w:val="00F634D6"/>
    <w:rPr>
      <w:rFonts w:asciiTheme="majorHAnsi" w:eastAsiaTheme="majorEastAsia" w:hAnsiTheme="majorHAnsi" w:cstheme="majorBidi"/>
      <w:color w:val="C45911" w:themeColor="accent2" w:themeShade="BF"/>
      <w:sz w:val="26"/>
      <w:szCs w:val="28"/>
    </w:rPr>
  </w:style>
  <w:style w:type="paragraph" w:styleId="BalloonText">
    <w:name w:val="Balloon Text"/>
    <w:basedOn w:val="Normal"/>
    <w:link w:val="BalloonTextChar"/>
    <w:uiPriority w:val="99"/>
    <w:semiHidden/>
    <w:unhideWhenUsed/>
    <w:rsid w:val="001378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8D1"/>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1378D1"/>
    <w:rPr>
      <w:sz w:val="16"/>
      <w:szCs w:val="16"/>
    </w:rPr>
  </w:style>
  <w:style w:type="paragraph" w:styleId="CommentText">
    <w:name w:val="annotation text"/>
    <w:basedOn w:val="Normal"/>
    <w:link w:val="CommentTextChar"/>
    <w:uiPriority w:val="99"/>
    <w:semiHidden/>
    <w:unhideWhenUsed/>
    <w:rsid w:val="001378D1"/>
    <w:pPr>
      <w:spacing w:line="240" w:lineRule="auto"/>
    </w:pPr>
    <w:rPr>
      <w:sz w:val="20"/>
      <w:szCs w:val="20"/>
    </w:rPr>
  </w:style>
  <w:style w:type="character" w:customStyle="1" w:styleId="CommentTextChar">
    <w:name w:val="Comment Text Char"/>
    <w:basedOn w:val="DefaultParagraphFont"/>
    <w:link w:val="CommentText"/>
    <w:uiPriority w:val="99"/>
    <w:semiHidden/>
    <w:rsid w:val="001378D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378D1"/>
    <w:rPr>
      <w:b/>
      <w:bCs/>
    </w:rPr>
  </w:style>
  <w:style w:type="character" w:customStyle="1" w:styleId="CommentSubjectChar">
    <w:name w:val="Comment Subject Char"/>
    <w:basedOn w:val="CommentTextChar"/>
    <w:link w:val="CommentSubject"/>
    <w:uiPriority w:val="99"/>
    <w:semiHidden/>
    <w:rsid w:val="001378D1"/>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DBA4F3DF9EB154FAC2282A350A0611F" ma:contentTypeVersion="11" ma:contentTypeDescription="Create a new document." ma:contentTypeScope="" ma:versionID="f5572fe502513692a3afc62ad92ba02b">
  <xsd:schema xmlns:xsd="http://www.w3.org/2001/XMLSchema" xmlns:xs="http://www.w3.org/2001/XMLSchema" xmlns:p="http://schemas.microsoft.com/office/2006/metadata/properties" xmlns:ns3="e4df5171-6802-4ad2-bfc2-e1cb600fb061" xmlns:ns4="d806627e-2567-41cd-8c91-a0d3907be932" targetNamespace="http://schemas.microsoft.com/office/2006/metadata/properties" ma:root="true" ma:fieldsID="b50be4c9bedc27046297cfc0813a8d06" ns3:_="" ns4:_="">
    <xsd:import namespace="e4df5171-6802-4ad2-bfc2-e1cb600fb061"/>
    <xsd:import namespace="d806627e-2567-41cd-8c91-a0d3907be93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df5171-6802-4ad2-bfc2-e1cb600fb0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06627e-2567-41cd-8c91-a0d3907be93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303839-2E17-4C5A-AE28-7E1E2F2D487F}">
  <ds:schemaRefs>
    <ds:schemaRef ds:uri="http://schemas.microsoft.com/office/infopath/2007/PartnerControls"/>
    <ds:schemaRef ds:uri="http://purl.org/dc/elements/1.1/"/>
    <ds:schemaRef ds:uri="http://schemas.microsoft.com/office/2006/metadata/properties"/>
    <ds:schemaRef ds:uri="d806627e-2567-41cd-8c91-a0d3907be932"/>
    <ds:schemaRef ds:uri="http://purl.org/dc/terms/"/>
    <ds:schemaRef ds:uri="http://schemas.openxmlformats.org/package/2006/metadata/core-properties"/>
    <ds:schemaRef ds:uri="http://schemas.microsoft.com/office/2006/documentManagement/types"/>
    <ds:schemaRef ds:uri="http://purl.org/dc/dcmitype/"/>
    <ds:schemaRef ds:uri="e4df5171-6802-4ad2-bfc2-e1cb600fb061"/>
    <ds:schemaRef ds:uri="http://www.w3.org/XML/1998/namespace"/>
  </ds:schemaRefs>
</ds:datastoreItem>
</file>

<file path=customXml/itemProps2.xml><?xml version="1.0" encoding="utf-8"?>
<ds:datastoreItem xmlns:ds="http://schemas.openxmlformats.org/officeDocument/2006/customXml" ds:itemID="{78AA4555-A342-4FC0-AC4B-C698598E0239}">
  <ds:schemaRefs>
    <ds:schemaRef ds:uri="http://schemas.openxmlformats.org/officeDocument/2006/bibliography"/>
  </ds:schemaRefs>
</ds:datastoreItem>
</file>

<file path=customXml/itemProps3.xml><?xml version="1.0" encoding="utf-8"?>
<ds:datastoreItem xmlns:ds="http://schemas.openxmlformats.org/officeDocument/2006/customXml" ds:itemID="{8BD3682A-BCCC-4107-A2CB-06C78797C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df5171-6802-4ad2-bfc2-e1cb600fb061"/>
    <ds:schemaRef ds:uri="d806627e-2567-41cd-8c91-a0d3907be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AB068C-6159-4EA8-A9B9-063D0FAB1B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4</Words>
  <Characters>76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Parent Cover Letter - Teacher Version</vt:lpstr>
    </vt:vector>
  </TitlesOfParts>
  <Company>KU/AAI/CETE/DLM</Company>
  <LinksUpToDate>false</LinksUpToDate>
  <CharactersWithSpaces>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Cover Letter - Teacher Version</dc:title>
  <dc:subject/>
  <dc:creator>Wright, Lynnett</dc:creator>
  <cp:keywords>parent; cover letter; teacher</cp:keywords>
  <dc:description/>
  <cp:lastModifiedBy>LeFeber, Susan M.</cp:lastModifiedBy>
  <cp:revision>4</cp:revision>
  <cp:lastPrinted>2021-04-08T16:51:00Z</cp:lastPrinted>
  <dcterms:created xsi:type="dcterms:W3CDTF">2022-11-09T19:30:00Z</dcterms:created>
  <dcterms:modified xsi:type="dcterms:W3CDTF">2023-11-0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A4F3DF9EB154FAC2282A350A0611F</vt:lpwstr>
  </property>
</Properties>
</file>